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731A66" w14:textId="77777777" w:rsidR="00B073BB" w:rsidRPr="00117C7A" w:rsidRDefault="002803C1" w:rsidP="0041234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</w:rPr>
      </w:pPr>
      <w:r w:rsidRPr="00117C7A">
        <w:rPr>
          <w:rFonts w:ascii="Times New Roman" w:eastAsia="Times New Roman" w:hAnsi="Times New Roman" w:cs="Times New Roman"/>
          <w:bCs/>
        </w:rPr>
        <w:t>27, AKINSULIRE, AGUDA, SURULERE, LAGOS STATE, NIGERIA.</w:t>
      </w:r>
    </w:p>
    <w:p w14:paraId="30C88EC0" w14:textId="77F0C865" w:rsidR="00B073BB" w:rsidRPr="00117C7A" w:rsidRDefault="002803C1" w:rsidP="00867A34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0563C1"/>
          <w:u w:val="single"/>
        </w:rPr>
      </w:pPr>
      <w:r w:rsidRPr="00117C7A">
        <w:rPr>
          <w:rFonts w:ascii="Times New Roman" w:eastAsia="Times New Roman" w:hAnsi="Times New Roman" w:cs="Times New Roman"/>
          <w:bCs/>
        </w:rPr>
        <w:t xml:space="preserve">E-mail: </w:t>
      </w:r>
      <w:hyperlink r:id="rId8">
        <w:r w:rsidRPr="00117C7A">
          <w:rPr>
            <w:rFonts w:ascii="Times New Roman" w:eastAsia="Times New Roman" w:hAnsi="Times New Roman" w:cs="Times New Roman"/>
            <w:bCs/>
            <w:color w:val="0563C1"/>
            <w:u w:val="single"/>
          </w:rPr>
          <w:t>temitayozoe1@gmail.com</w:t>
        </w:r>
      </w:hyperlink>
    </w:p>
    <w:p w14:paraId="6B44CDBD" w14:textId="77777777" w:rsidR="005D7759" w:rsidRPr="00117C7A" w:rsidRDefault="005D7759" w:rsidP="005D7759">
      <w:pPr>
        <w:spacing w:after="0" w:line="240" w:lineRule="auto"/>
        <w:rPr>
          <w:rFonts w:ascii="Times New Roman" w:eastAsia="Times New Roman" w:hAnsi="Times New Roman" w:cs="Times New Roman"/>
          <w:bCs/>
        </w:rPr>
      </w:pPr>
    </w:p>
    <w:p w14:paraId="19193178" w14:textId="77777777" w:rsidR="00B073BB" w:rsidRPr="00117C7A" w:rsidRDefault="002803C1" w:rsidP="00867A34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</w:rPr>
      </w:pPr>
      <w:r w:rsidRPr="00117C7A">
        <w:rPr>
          <w:rFonts w:ascii="Times New Roman" w:eastAsia="Times New Roman" w:hAnsi="Times New Roman" w:cs="Times New Roman"/>
          <w:bCs/>
        </w:rPr>
        <w:t>Phone number: +2348029255984, +2348062450795</w:t>
      </w:r>
    </w:p>
    <w:p w14:paraId="391C98EE" w14:textId="77777777" w:rsidR="00B316B0" w:rsidRPr="00117C7A" w:rsidRDefault="002803C1" w:rsidP="00867A34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>PROFIL</w:t>
      </w:r>
      <w:r w:rsidR="004E0565" w:rsidRPr="00117C7A">
        <w:rPr>
          <w:rFonts w:ascii="Times New Roman" w:eastAsia="Times New Roman" w:hAnsi="Times New Roman" w:cs="Times New Roman"/>
          <w:b/>
        </w:rPr>
        <w:t>E</w:t>
      </w:r>
      <w:r w:rsidR="00322C7E" w:rsidRPr="00117C7A">
        <w:rPr>
          <w:rFonts w:ascii="Times New Roman" w:eastAsia="Times New Roman" w:hAnsi="Times New Roman" w:cs="Times New Roman"/>
          <w:b/>
        </w:rPr>
        <w:t xml:space="preserve">   </w:t>
      </w:r>
    </w:p>
    <w:p w14:paraId="7AE40206" w14:textId="77777777" w:rsidR="00DE3F20" w:rsidRPr="00117C7A" w:rsidRDefault="002803C1" w:rsidP="00867A34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</w:rPr>
        <w:t xml:space="preserve">I am a competent and confident bilingual oriented Human </w:t>
      </w:r>
      <w:r w:rsidR="00BE73E0" w:rsidRPr="00117C7A">
        <w:rPr>
          <w:rFonts w:ascii="Times New Roman" w:eastAsia="Times New Roman" w:hAnsi="Times New Roman" w:cs="Times New Roman"/>
        </w:rPr>
        <w:t>R</w:t>
      </w:r>
      <w:r w:rsidRPr="00117C7A">
        <w:rPr>
          <w:rFonts w:ascii="Times New Roman" w:eastAsia="Times New Roman" w:hAnsi="Times New Roman" w:cs="Times New Roman"/>
        </w:rPr>
        <w:t xml:space="preserve">esource and Customer Relations </w:t>
      </w:r>
      <w:r w:rsidR="00790F40" w:rsidRPr="00117C7A">
        <w:rPr>
          <w:rFonts w:ascii="Times New Roman" w:eastAsia="Times New Roman" w:hAnsi="Times New Roman" w:cs="Times New Roman"/>
        </w:rPr>
        <w:t>Manager</w:t>
      </w:r>
      <w:r w:rsidRPr="00117C7A">
        <w:rPr>
          <w:rFonts w:ascii="Times New Roman" w:eastAsia="Times New Roman" w:hAnsi="Times New Roman" w:cs="Times New Roman"/>
        </w:rPr>
        <w:t xml:space="preserve"> with excellent administrative skills, committed to enhancing and embracing diversity as a contributory factor to productive growth in every position I find myself.</w:t>
      </w:r>
      <w:r w:rsidR="00BE73E0" w:rsidRPr="00117C7A">
        <w:rPr>
          <w:rFonts w:ascii="Times New Roman" w:eastAsia="Times New Roman" w:hAnsi="Times New Roman" w:cs="Times New Roman"/>
        </w:rPr>
        <w:t xml:space="preserve"> </w:t>
      </w:r>
      <w:r w:rsidRPr="00117C7A">
        <w:rPr>
          <w:rFonts w:ascii="Times New Roman" w:eastAsia="Times New Roman" w:hAnsi="Times New Roman" w:cs="Times New Roman"/>
        </w:rPr>
        <w:t>An enthusiastic and apt learner, excellent team player with a collaborative attitude towards work, with the aim of producing and achieving result</w:t>
      </w:r>
      <w:r w:rsidR="00EF5D27" w:rsidRPr="00117C7A">
        <w:rPr>
          <w:rFonts w:ascii="Times New Roman" w:eastAsia="Times New Roman" w:hAnsi="Times New Roman" w:cs="Times New Roman"/>
        </w:rPr>
        <w:t>s</w:t>
      </w:r>
      <w:r w:rsidRPr="00117C7A">
        <w:rPr>
          <w:rFonts w:ascii="Times New Roman" w:eastAsia="Times New Roman" w:hAnsi="Times New Roman" w:cs="Times New Roman"/>
        </w:rPr>
        <w:t xml:space="preserve">. </w:t>
      </w:r>
    </w:p>
    <w:p w14:paraId="2F43E9BA" w14:textId="7DC314D3" w:rsidR="00B073BB" w:rsidRPr="00117C7A" w:rsidRDefault="00BE73E0" w:rsidP="00867A34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 xml:space="preserve">KEY SKILLS </w:t>
      </w:r>
    </w:p>
    <w:p w14:paraId="5B6A4BFA" w14:textId="216DD7DD" w:rsidR="000B6BCD" w:rsidRPr="00117C7A" w:rsidRDefault="00BE73E0" w:rsidP="00867A34">
      <w:pPr>
        <w:numPr>
          <w:ilvl w:val="0"/>
          <w:numId w:val="1"/>
        </w:numPr>
        <w:spacing w:after="100" w:afterAutospacing="1" w:line="240" w:lineRule="auto"/>
        <w:ind w:left="54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Microsoft Word</w:t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="00B6708A"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  <w:t>Research and Presentation.</w:t>
      </w:r>
    </w:p>
    <w:p w14:paraId="17F193A2" w14:textId="765649B8" w:rsidR="000B6BCD" w:rsidRPr="00117C7A" w:rsidRDefault="00BE73E0" w:rsidP="00867A34">
      <w:pPr>
        <w:numPr>
          <w:ilvl w:val="0"/>
          <w:numId w:val="1"/>
        </w:numPr>
        <w:spacing w:after="100" w:afterAutospacing="1" w:line="240" w:lineRule="auto"/>
        <w:ind w:left="54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Training and Development</w:t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  <w:t>Personnel Relations</w:t>
      </w:r>
    </w:p>
    <w:p w14:paraId="29B97137" w14:textId="10D5720B" w:rsidR="00B073BB" w:rsidRPr="00117C7A" w:rsidRDefault="00BE73E0" w:rsidP="00867A34">
      <w:pPr>
        <w:numPr>
          <w:ilvl w:val="0"/>
          <w:numId w:val="1"/>
        </w:numPr>
        <w:spacing w:after="100" w:afterAutospacing="1" w:line="240" w:lineRule="auto"/>
        <w:ind w:left="54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Event Management</w:t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  <w:t>Microsoft Excel</w:t>
      </w:r>
    </w:p>
    <w:p w14:paraId="4A3909C5" w14:textId="746AC9D0" w:rsidR="00B073BB" w:rsidRPr="00117C7A" w:rsidRDefault="00BE73E0" w:rsidP="00867A34">
      <w:pPr>
        <w:numPr>
          <w:ilvl w:val="0"/>
          <w:numId w:val="1"/>
        </w:numPr>
        <w:spacing w:after="100" w:afterAutospacing="1" w:line="240" w:lineRule="auto"/>
        <w:ind w:left="54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Internet and Email</w:t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  <w:t>Power</w:t>
      </w:r>
      <w:r w:rsidR="0003518C" w:rsidRPr="00117C7A">
        <w:rPr>
          <w:rFonts w:ascii="Times New Roman" w:eastAsia="Times New Roman" w:hAnsi="Times New Roman" w:cs="Times New Roman"/>
        </w:rPr>
        <w:t>P</w:t>
      </w:r>
      <w:r w:rsidRPr="00117C7A">
        <w:rPr>
          <w:rFonts w:ascii="Times New Roman" w:eastAsia="Times New Roman" w:hAnsi="Times New Roman" w:cs="Times New Roman"/>
        </w:rPr>
        <w:t>oint.</w:t>
      </w:r>
    </w:p>
    <w:p w14:paraId="0938ACA7" w14:textId="0DFF0C9C" w:rsidR="00B073BB" w:rsidRPr="00117C7A" w:rsidRDefault="00BE73E0" w:rsidP="00867A34">
      <w:pPr>
        <w:numPr>
          <w:ilvl w:val="0"/>
          <w:numId w:val="1"/>
        </w:numPr>
        <w:spacing w:after="100" w:afterAutospacing="1" w:line="240" w:lineRule="auto"/>
        <w:ind w:left="54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CRM Software</w:t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="00B6708A"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  <w:t>Talent Management.</w:t>
      </w:r>
    </w:p>
    <w:p w14:paraId="5E442D3A" w14:textId="53266BB1" w:rsidR="00B073BB" w:rsidRPr="00C673E3" w:rsidRDefault="00BE73E0" w:rsidP="00867A34">
      <w:pPr>
        <w:numPr>
          <w:ilvl w:val="0"/>
          <w:numId w:val="1"/>
        </w:numPr>
        <w:spacing w:after="100" w:afterAutospacing="1" w:line="240" w:lineRule="auto"/>
        <w:ind w:left="54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Recruitment / Talent Sourcing</w:t>
      </w:r>
      <w:r w:rsidR="00322C7E" w:rsidRPr="00117C7A">
        <w:rPr>
          <w:rFonts w:ascii="Times New Roman" w:eastAsia="Times New Roman" w:hAnsi="Times New Roman" w:cs="Times New Roman"/>
        </w:rPr>
        <w:t xml:space="preserve"> via LinkedIn,</w:t>
      </w:r>
      <w:r w:rsidR="00322C7E" w:rsidRPr="00117C7A">
        <w:rPr>
          <w:rFonts w:ascii="Times New Roman" w:hAnsi="Times New Roman" w:cs="Times New Roman"/>
          <w:color w:val="000000"/>
        </w:rPr>
        <w:t xml:space="preserve"> Github</w:t>
      </w:r>
      <w:r w:rsidR="00EF5D27" w:rsidRPr="00117C7A">
        <w:rPr>
          <w:rFonts w:ascii="Times New Roman" w:hAnsi="Times New Roman" w:cs="Times New Roman"/>
          <w:color w:val="000000"/>
        </w:rPr>
        <w:t>, and Stackoverflow</w:t>
      </w:r>
      <w:r w:rsidR="00EF5D27" w:rsidRPr="00117C7A">
        <w:rPr>
          <w:rFonts w:ascii="Times New Roman" w:eastAsia="Times New Roman" w:hAnsi="Times New Roman" w:cs="Times New Roman"/>
        </w:rPr>
        <w:t xml:space="preserve"> </w:t>
      </w:r>
      <w:r w:rsidR="00033D7F" w:rsidRPr="00117C7A">
        <w:rPr>
          <w:rFonts w:ascii="Times New Roman" w:hAnsi="Times New Roman" w:cs="Times New Roman"/>
          <w:color w:val="000000"/>
        </w:rPr>
        <w:t>(An online platform community of developers</w:t>
      </w:r>
      <w:r w:rsidR="00EF5D27" w:rsidRPr="00117C7A">
        <w:rPr>
          <w:rFonts w:ascii="Times New Roman" w:hAnsi="Times New Roman" w:cs="Times New Roman"/>
          <w:color w:val="000000"/>
        </w:rPr>
        <w:t>)</w:t>
      </w:r>
    </w:p>
    <w:p w14:paraId="16DD85F2" w14:textId="4B684218" w:rsidR="00C673E3" w:rsidRPr="00117C7A" w:rsidRDefault="00C673E3" w:rsidP="00867A34">
      <w:pPr>
        <w:numPr>
          <w:ilvl w:val="0"/>
          <w:numId w:val="1"/>
        </w:numPr>
        <w:spacing w:after="100" w:afterAutospacing="1" w:line="240" w:lineRule="auto"/>
        <w:ind w:left="540" w:hanging="3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ERP software</w:t>
      </w:r>
    </w:p>
    <w:p w14:paraId="3B19F14E" w14:textId="77777777" w:rsidR="00117C7A" w:rsidRPr="00117C7A" w:rsidRDefault="00BE73E0" w:rsidP="00DE3F20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>EMPLOYMENT HISTORY</w:t>
      </w:r>
    </w:p>
    <w:p w14:paraId="3B5A9780" w14:textId="187ACD02" w:rsidR="00117C7A" w:rsidRPr="00117C7A" w:rsidRDefault="00DB1C1A" w:rsidP="00117C7A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ROSABON FINANCIAL SERVICES</w:t>
      </w:r>
      <w:r w:rsidR="00117C7A" w:rsidRPr="00117C7A">
        <w:rPr>
          <w:rFonts w:ascii="Times New Roman" w:eastAsia="Times New Roman" w:hAnsi="Times New Roman" w:cs="Times New Roman"/>
        </w:rPr>
        <w:t xml:space="preserve">                                                      </w:t>
      </w:r>
      <w:r>
        <w:rPr>
          <w:rFonts w:ascii="Times New Roman" w:eastAsia="Times New Roman" w:hAnsi="Times New Roman" w:cs="Times New Roman"/>
        </w:rPr>
        <w:t xml:space="preserve">                  </w:t>
      </w:r>
      <w:r w:rsidR="00117C7A" w:rsidRPr="00C673E3">
        <w:rPr>
          <w:rFonts w:ascii="Times New Roman" w:eastAsia="Times New Roman" w:hAnsi="Times New Roman" w:cs="Times New Roman"/>
          <w:b/>
        </w:rPr>
        <w:t>Oct 2020 – Till Date</w:t>
      </w:r>
    </w:p>
    <w:p w14:paraId="5CE8E1A4" w14:textId="77777777" w:rsidR="00C673E3" w:rsidRDefault="00C673E3" w:rsidP="00117C7A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R, ADMIN and Employee Relations Manager</w:t>
      </w:r>
    </w:p>
    <w:p w14:paraId="465D5698" w14:textId="77777777" w:rsidR="00C673E3" w:rsidRDefault="00C673E3" w:rsidP="00117C7A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7C66727C" w14:textId="77777777" w:rsidR="00C673E3" w:rsidRPr="00C673E3" w:rsidRDefault="00C673E3" w:rsidP="00C673E3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C673E3">
        <w:rPr>
          <w:rFonts w:ascii="Times New Roman" w:eastAsia="Times New Roman" w:hAnsi="Times New Roman" w:cs="Times New Roman"/>
        </w:rPr>
        <w:t>Group Acting Head of Human Resources</w:t>
      </w:r>
    </w:p>
    <w:p w14:paraId="4FA87893" w14:textId="01430061" w:rsidR="00C673E3" w:rsidRDefault="00117C7A" w:rsidP="00C673E3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C673E3">
        <w:rPr>
          <w:rFonts w:ascii="Times New Roman" w:eastAsia="Times New Roman" w:hAnsi="Times New Roman" w:cs="Times New Roman"/>
        </w:rPr>
        <w:t>Overseeing HR operational activities (Recruitment/talent acquisition, employee engaments, payroll and benefits, performance management</w:t>
      </w:r>
      <w:r w:rsidR="00C673E3" w:rsidRPr="00C673E3">
        <w:rPr>
          <w:rFonts w:ascii="Times New Roman" w:eastAsia="Times New Roman" w:hAnsi="Times New Roman" w:cs="Times New Roman"/>
        </w:rPr>
        <w:t>.</w:t>
      </w:r>
    </w:p>
    <w:p w14:paraId="271C1C11" w14:textId="7C6D72D7" w:rsidR="002770A0" w:rsidRPr="00C673E3" w:rsidRDefault="002770A0" w:rsidP="00C673E3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ing of new policies as well as reviewing of existing ones.</w:t>
      </w:r>
      <w:bookmarkStart w:id="0" w:name="_GoBack"/>
      <w:bookmarkEnd w:id="0"/>
    </w:p>
    <w:p w14:paraId="68638734" w14:textId="77777777" w:rsidR="00C673E3" w:rsidRPr="00C673E3" w:rsidRDefault="00C673E3" w:rsidP="00C673E3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C673E3">
        <w:rPr>
          <w:rFonts w:ascii="Times New Roman" w:eastAsia="Times New Roman" w:hAnsi="Times New Roman" w:cs="Times New Roman"/>
        </w:rPr>
        <w:t>P</w:t>
      </w:r>
      <w:r w:rsidR="00117C7A" w:rsidRPr="00C673E3">
        <w:rPr>
          <w:rFonts w:ascii="Times New Roman" w:eastAsia="Times New Roman" w:hAnsi="Times New Roman" w:cs="Times New Roman"/>
        </w:rPr>
        <w:t xml:space="preserve">roviding high quality leadership for effective management of HR Admin functions </w:t>
      </w:r>
      <w:r w:rsidRPr="00C673E3">
        <w:rPr>
          <w:rFonts w:ascii="Times New Roman" w:eastAsia="Times New Roman" w:hAnsi="Times New Roman" w:cs="Times New Roman"/>
        </w:rPr>
        <w:t>.</w:t>
      </w:r>
    </w:p>
    <w:p w14:paraId="0CE2BFAD" w14:textId="6B97ACF3" w:rsidR="00117C7A" w:rsidRPr="00C673E3" w:rsidRDefault="00C673E3" w:rsidP="00C673E3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C673E3">
        <w:rPr>
          <w:rFonts w:ascii="Times New Roman" w:eastAsia="Times New Roman" w:hAnsi="Times New Roman" w:cs="Times New Roman"/>
        </w:rPr>
        <w:t>F</w:t>
      </w:r>
      <w:r w:rsidR="00117C7A" w:rsidRPr="00C673E3">
        <w:rPr>
          <w:rFonts w:ascii="Times New Roman" w:eastAsia="Times New Roman" w:hAnsi="Times New Roman" w:cs="Times New Roman"/>
        </w:rPr>
        <w:t>acilitate and manage employee relations on behalf of the company, collaboratively with working with the necessary stakeholders to create and maintain a positive relationship between and amongst the management of the organization and the employees.</w:t>
      </w:r>
    </w:p>
    <w:p w14:paraId="46E176ED" w14:textId="77777777" w:rsidR="00117C7A" w:rsidRPr="00117C7A" w:rsidRDefault="00117C7A" w:rsidP="00C673E3">
      <w:pPr>
        <w:spacing w:after="100" w:afterAutospacing="1" w:line="240" w:lineRule="auto"/>
        <w:rPr>
          <w:rFonts w:ascii="Times New Roman" w:eastAsia="Times New Roman" w:hAnsi="Times New Roman" w:cs="Times New Roman"/>
          <w:b/>
          <w:bCs/>
        </w:rPr>
      </w:pPr>
    </w:p>
    <w:p w14:paraId="7A5CE4FC" w14:textId="07BD18A0" w:rsidR="00867A34" w:rsidRPr="00C673E3" w:rsidRDefault="00E157A1" w:rsidP="00C673E3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  <w:bCs/>
        </w:rPr>
        <w:t>COZYM PROCESS SYSTEMS LIMITED</w:t>
      </w:r>
      <w:r w:rsidR="00BE73E0" w:rsidRPr="00117C7A">
        <w:rPr>
          <w:rFonts w:ascii="Times New Roman" w:eastAsia="Times New Roman" w:hAnsi="Times New Roman" w:cs="Times New Roman"/>
          <w:b/>
          <w:bCs/>
        </w:rPr>
        <w:tab/>
      </w:r>
      <w:r w:rsidR="00BE73E0" w:rsidRPr="00117C7A">
        <w:rPr>
          <w:rFonts w:ascii="Times New Roman" w:eastAsia="Times New Roman" w:hAnsi="Times New Roman" w:cs="Times New Roman"/>
          <w:b/>
          <w:bCs/>
        </w:rPr>
        <w:tab/>
      </w:r>
      <w:r w:rsidR="00BE73E0" w:rsidRPr="00117C7A">
        <w:rPr>
          <w:rFonts w:ascii="Times New Roman" w:eastAsia="Times New Roman" w:hAnsi="Times New Roman" w:cs="Times New Roman"/>
          <w:b/>
          <w:bCs/>
        </w:rPr>
        <w:tab/>
      </w:r>
      <w:r w:rsidR="00BE73E0" w:rsidRPr="00117C7A">
        <w:rPr>
          <w:rFonts w:ascii="Times New Roman" w:eastAsia="Times New Roman" w:hAnsi="Times New Roman" w:cs="Times New Roman"/>
          <w:b/>
          <w:bCs/>
        </w:rPr>
        <w:tab/>
      </w:r>
      <w:r w:rsidR="00C673E3">
        <w:rPr>
          <w:rFonts w:ascii="Times New Roman" w:eastAsia="Times New Roman" w:hAnsi="Times New Roman" w:cs="Times New Roman"/>
          <w:b/>
          <w:bCs/>
        </w:rPr>
        <w:t xml:space="preserve">             Jan</w:t>
      </w:r>
      <w:r w:rsidR="00867A34" w:rsidRPr="00117C7A">
        <w:rPr>
          <w:rFonts w:ascii="Times New Roman" w:eastAsia="Times New Roman" w:hAnsi="Times New Roman" w:cs="Times New Roman"/>
          <w:b/>
          <w:bCs/>
        </w:rPr>
        <w:t>2019-</w:t>
      </w:r>
      <w:r w:rsidR="00C673E3">
        <w:rPr>
          <w:rFonts w:ascii="Times New Roman" w:eastAsia="Times New Roman" w:hAnsi="Times New Roman" w:cs="Times New Roman"/>
          <w:b/>
          <w:bCs/>
        </w:rPr>
        <w:t xml:space="preserve">Sept2020  </w:t>
      </w:r>
      <w:r w:rsidR="00C673E3" w:rsidRPr="00C673E3">
        <w:rPr>
          <w:rFonts w:ascii="Times New Roman" w:eastAsia="Times New Roman" w:hAnsi="Times New Roman" w:cs="Times New Roman"/>
          <w:bCs/>
        </w:rPr>
        <w:t>Human</w:t>
      </w:r>
      <w:r w:rsidR="00C673E3">
        <w:rPr>
          <w:rFonts w:ascii="Times New Roman" w:eastAsia="Times New Roman" w:hAnsi="Times New Roman" w:cs="Times New Roman"/>
          <w:b/>
          <w:bCs/>
        </w:rPr>
        <w:t xml:space="preserve"> </w:t>
      </w:r>
      <w:r w:rsidR="00BE73E0" w:rsidRPr="00117C7A">
        <w:rPr>
          <w:rFonts w:ascii="Times New Roman" w:eastAsia="Times New Roman" w:hAnsi="Times New Roman" w:cs="Times New Roman"/>
        </w:rPr>
        <w:t>Resources and Administrative Manager</w:t>
      </w:r>
    </w:p>
    <w:p w14:paraId="4AB65654" w14:textId="77777777" w:rsidR="00E157A1" w:rsidRPr="00117C7A" w:rsidRDefault="00E157A1" w:rsidP="00867A34">
      <w:pPr>
        <w:spacing w:after="0" w:line="48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>Duties and responsibilities.</w:t>
      </w:r>
    </w:p>
    <w:p w14:paraId="45B359DB" w14:textId="3245113F" w:rsidR="002B48F8" w:rsidRPr="00117C7A" w:rsidRDefault="002B48F8" w:rsidP="002B48F8">
      <w:pPr>
        <w:numPr>
          <w:ilvl w:val="0"/>
          <w:numId w:val="7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Recruitment, Talent management and growth.</w:t>
      </w:r>
    </w:p>
    <w:p w14:paraId="796E46ED" w14:textId="77777777" w:rsidR="002B48F8" w:rsidRPr="00117C7A" w:rsidRDefault="00E157A1" w:rsidP="002B48F8">
      <w:pPr>
        <w:numPr>
          <w:ilvl w:val="0"/>
          <w:numId w:val="7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Creating standard documents and </w:t>
      </w:r>
      <w:r w:rsidR="00EC2B67" w:rsidRPr="00117C7A">
        <w:rPr>
          <w:rFonts w:ascii="Times New Roman" w:eastAsia="Times New Roman" w:hAnsi="Times New Roman" w:cs="Times New Roman"/>
        </w:rPr>
        <w:t xml:space="preserve">HR </w:t>
      </w:r>
      <w:r w:rsidRPr="00117C7A">
        <w:rPr>
          <w:rFonts w:ascii="Times New Roman" w:eastAsia="Times New Roman" w:hAnsi="Times New Roman" w:cs="Times New Roman"/>
        </w:rPr>
        <w:t>policies</w:t>
      </w:r>
      <w:r w:rsidR="00EC2B67" w:rsidRPr="00117C7A">
        <w:rPr>
          <w:rFonts w:ascii="Times New Roman" w:eastAsia="Times New Roman" w:hAnsi="Times New Roman" w:cs="Times New Roman"/>
        </w:rPr>
        <w:t>.</w:t>
      </w:r>
    </w:p>
    <w:p w14:paraId="6DDCAF42" w14:textId="238A6FFF" w:rsidR="00E157A1" w:rsidRPr="00117C7A" w:rsidRDefault="002B48F8" w:rsidP="002B48F8">
      <w:pPr>
        <w:numPr>
          <w:ilvl w:val="0"/>
          <w:numId w:val="7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Training and Development of staffs</w:t>
      </w:r>
      <w:r w:rsidR="00EC2B67" w:rsidRPr="00117C7A">
        <w:rPr>
          <w:rFonts w:ascii="Times New Roman" w:eastAsia="Times New Roman" w:hAnsi="Times New Roman" w:cs="Times New Roman"/>
        </w:rPr>
        <w:t xml:space="preserve">. </w:t>
      </w:r>
    </w:p>
    <w:p w14:paraId="171FA3C5" w14:textId="5C738A0E" w:rsidR="00E157A1" w:rsidRPr="00117C7A" w:rsidRDefault="00E157A1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rebuchet MS" w:hAnsi="Times New Roman" w:cs="Times New Roman"/>
          <w:color w:val="000000"/>
          <w:shd w:val="clear" w:color="auto" w:fill="FFFFFF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Develop and implement monthly and quarterly departmental goals indicating individual KPIs and performance plans in line with the overall mission, vision</w:t>
      </w:r>
      <w:r w:rsidR="0003518C"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goals of the organization.</w:t>
      </w:r>
    </w:p>
    <w:p w14:paraId="78671EA0" w14:textId="196ECDF7" w:rsidR="00E157A1" w:rsidRPr="00117C7A" w:rsidRDefault="00E157A1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bookmarkStart w:id="1" w:name="_Hlk39369698"/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Investigate and manage employee grievance procedure</w:t>
      </w:r>
      <w:r w:rsidR="00EF5D27"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s</w:t>
      </w: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</w:p>
    <w:p w14:paraId="270EE786" w14:textId="4AE0318E" w:rsidR="00E157A1" w:rsidRPr="00117C7A" w:rsidRDefault="00E157A1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lastRenderedPageBreak/>
        <w:t>Payroll and staff overtime.</w:t>
      </w:r>
    </w:p>
    <w:bookmarkEnd w:id="1"/>
    <w:p w14:paraId="01D4BBDA" w14:textId="77777777" w:rsidR="00E157A1" w:rsidRPr="00117C7A" w:rsidRDefault="00E157A1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Monthly budget for smooth running of the office. </w:t>
      </w:r>
    </w:p>
    <w:p w14:paraId="59374833" w14:textId="78FED4C9" w:rsidR="00E157A1" w:rsidRPr="00117C7A" w:rsidRDefault="00E157A1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Day to day administration and operations of the Company.</w:t>
      </w:r>
    </w:p>
    <w:p w14:paraId="3B9032C6" w14:textId="39053FEE" w:rsidR="003B483C" w:rsidRPr="00117C7A" w:rsidRDefault="003B483C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End of the year strategic section and Employee bonding.</w:t>
      </w:r>
    </w:p>
    <w:p w14:paraId="38D9BA9A" w14:textId="77777777" w:rsidR="00E157A1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</w:p>
    <w:p w14:paraId="7063B974" w14:textId="1814A49E" w:rsidR="00E157A1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b/>
          <w:bCs/>
        </w:rPr>
        <w:t>COMERCIO CLOUD COMPUTING</w:t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  <w:t>Jan 2018 – Dec 2018</w:t>
      </w:r>
    </w:p>
    <w:p w14:paraId="1DA6B0A5" w14:textId="438AF39D" w:rsidR="00867A34" w:rsidRPr="00117C7A" w:rsidRDefault="00867A34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HR And Training Manager</w:t>
      </w:r>
    </w:p>
    <w:p w14:paraId="3CCE7E9E" w14:textId="48BDA507" w:rsidR="00E157A1" w:rsidRPr="00117C7A" w:rsidRDefault="00867A34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Limited, Admiralty Road</w:t>
      </w:r>
    </w:p>
    <w:p w14:paraId="58DC4764" w14:textId="3CD7FBAF" w:rsidR="00E157A1" w:rsidRPr="00117C7A" w:rsidRDefault="00867A34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Lekki Phase 1, Lagos State, Nigeria</w:t>
      </w:r>
      <w:r w:rsidR="00E157A1" w:rsidRPr="00117C7A">
        <w:rPr>
          <w:rFonts w:ascii="Times New Roman" w:eastAsia="Times New Roman" w:hAnsi="Times New Roman" w:cs="Times New Roman"/>
        </w:rPr>
        <w:t>.</w:t>
      </w:r>
    </w:p>
    <w:p w14:paraId="15ABB8EC" w14:textId="0A2ED7BE" w:rsidR="00E157A1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77E1F74B" w14:textId="77777777" w:rsidR="00E157A1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>Duties and responsibilities.</w:t>
      </w:r>
    </w:p>
    <w:p w14:paraId="0FEB7A4C" w14:textId="783824DC" w:rsidR="00E157A1" w:rsidRPr="00117C7A" w:rsidRDefault="00E157A1" w:rsidP="005D7759">
      <w:pPr>
        <w:numPr>
          <w:ilvl w:val="0"/>
          <w:numId w:val="5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Creating standard documents</w:t>
      </w:r>
      <w:r w:rsidR="00F80823" w:rsidRPr="00117C7A">
        <w:rPr>
          <w:rFonts w:ascii="Times New Roman" w:eastAsia="Times New Roman" w:hAnsi="Times New Roman" w:cs="Times New Roman"/>
        </w:rPr>
        <w:t xml:space="preserve"> and organizational policies.</w:t>
      </w:r>
    </w:p>
    <w:p w14:paraId="1CEAFBDE" w14:textId="39F89267" w:rsidR="00F80823" w:rsidRPr="00117C7A" w:rsidRDefault="00F80823" w:rsidP="005D7759">
      <w:pPr>
        <w:numPr>
          <w:ilvl w:val="0"/>
          <w:numId w:val="5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Training and development of employees</w:t>
      </w:r>
    </w:p>
    <w:p w14:paraId="680C41AF" w14:textId="31F2C51A" w:rsidR="00E157A1" w:rsidRPr="00117C7A" w:rsidRDefault="00E157A1" w:rsidP="00867A34">
      <w:pPr>
        <w:numPr>
          <w:ilvl w:val="0"/>
          <w:numId w:val="6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bookmarkStart w:id="2" w:name="_Hlk39369248"/>
      <w:r w:rsidRPr="00117C7A">
        <w:rPr>
          <w:rFonts w:ascii="Times New Roman" w:eastAsia="Times New Roman" w:hAnsi="Times New Roman" w:cs="Times New Roman"/>
        </w:rPr>
        <w:t>Creating a stan</w:t>
      </w:r>
      <w:bookmarkEnd w:id="2"/>
      <w:r w:rsidR="00F80823" w:rsidRPr="00117C7A">
        <w:rPr>
          <w:rFonts w:ascii="Times New Roman" w:eastAsia="Times New Roman" w:hAnsi="Times New Roman" w:cs="Times New Roman"/>
        </w:rPr>
        <w:t>dard benefit plans</w:t>
      </w:r>
    </w:p>
    <w:p w14:paraId="3940C744" w14:textId="22C812B8" w:rsidR="00E157A1" w:rsidRPr="00117C7A" w:rsidRDefault="00E157A1" w:rsidP="00867A34">
      <w:pPr>
        <w:numPr>
          <w:ilvl w:val="0"/>
          <w:numId w:val="6"/>
        </w:numPr>
        <w:spacing w:before="24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Recruitment and Talent</w:t>
      </w:r>
      <w:r w:rsidR="00F6305C" w:rsidRPr="00117C7A">
        <w:rPr>
          <w:rFonts w:ascii="Times New Roman" w:eastAsia="Times New Roman" w:hAnsi="Times New Roman" w:cs="Times New Roman"/>
        </w:rPr>
        <w:t xml:space="preserve"> acquisition for the company and </w:t>
      </w:r>
      <w:r w:rsidRPr="00117C7A">
        <w:rPr>
          <w:rFonts w:ascii="Times New Roman" w:eastAsia="Times New Roman" w:hAnsi="Times New Roman" w:cs="Times New Roman"/>
        </w:rPr>
        <w:t>clients affiliated to the company.</w:t>
      </w:r>
    </w:p>
    <w:p w14:paraId="1ED77AC1" w14:textId="50B776A3" w:rsidR="00E157A1" w:rsidRPr="00117C7A" w:rsidRDefault="00E157A1" w:rsidP="00867A34">
      <w:pPr>
        <w:numPr>
          <w:ilvl w:val="0"/>
          <w:numId w:val="6"/>
        </w:numPr>
        <w:spacing w:before="24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I</w:t>
      </w:r>
      <w:r w:rsidR="00D96F86" w:rsidRPr="00117C7A">
        <w:rPr>
          <w:rFonts w:ascii="Times New Roman" w:eastAsia="Times New Roman" w:hAnsi="Times New Roman" w:cs="Times New Roman"/>
        </w:rPr>
        <w:t>nduction of IT internship into the organization.</w:t>
      </w:r>
    </w:p>
    <w:p w14:paraId="4B8D0B84" w14:textId="5F163BAF" w:rsidR="00E157A1" w:rsidRPr="00117C7A" w:rsidRDefault="00E157A1" w:rsidP="00867A34">
      <w:pPr>
        <w:numPr>
          <w:ilvl w:val="0"/>
          <w:numId w:val="6"/>
        </w:numPr>
        <w:spacing w:before="24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Interfacing on behalf of the organization with the various partners (Huawei, Microsoft, VMware)</w:t>
      </w:r>
    </w:p>
    <w:p w14:paraId="7CFF92C7" w14:textId="77777777" w:rsidR="00E157A1" w:rsidRPr="00117C7A" w:rsidRDefault="00E157A1" w:rsidP="00867A34">
      <w:pPr>
        <w:numPr>
          <w:ilvl w:val="0"/>
          <w:numId w:val="6"/>
        </w:numPr>
        <w:spacing w:before="24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Handling the public relations of the organization.</w:t>
      </w:r>
    </w:p>
    <w:p w14:paraId="24643930" w14:textId="33AE79E9" w:rsidR="00E157A1" w:rsidRPr="00117C7A" w:rsidRDefault="00E157A1" w:rsidP="00D96F86">
      <w:pPr>
        <w:numPr>
          <w:ilvl w:val="0"/>
          <w:numId w:val="6"/>
        </w:numPr>
        <w:spacing w:before="24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Social media / Digital marketing team</w:t>
      </w:r>
      <w:r w:rsidR="00147997" w:rsidRPr="00117C7A">
        <w:rPr>
          <w:rFonts w:ascii="Times New Roman" w:eastAsia="Times New Roman" w:hAnsi="Times New Roman" w:cs="Times New Roman"/>
        </w:rPr>
        <w:t xml:space="preserve"> management</w:t>
      </w:r>
      <w:r w:rsidRPr="00117C7A">
        <w:rPr>
          <w:rFonts w:ascii="Times New Roman" w:eastAsia="Times New Roman" w:hAnsi="Times New Roman" w:cs="Times New Roman"/>
        </w:rPr>
        <w:t>.</w:t>
      </w:r>
    </w:p>
    <w:p w14:paraId="46F786FA" w14:textId="54BE2BFE" w:rsidR="00E157A1" w:rsidRPr="00117C7A" w:rsidRDefault="00724517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rebuchet MS" w:hAnsi="Times New Roman" w:cs="Times New Roman"/>
          <w:color w:val="000000"/>
          <w:shd w:val="clear" w:color="auto" w:fill="FFFFFF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M</w:t>
      </w:r>
      <w:r w:rsidR="00E157A1"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onthly and quarterly departmental</w:t>
      </w: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E157A1"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KPIs.</w:t>
      </w:r>
    </w:p>
    <w:p w14:paraId="2101F5F8" w14:textId="16ABA458" w:rsidR="00E157A1" w:rsidRPr="00117C7A" w:rsidRDefault="00E157A1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Developing</w:t>
      </w:r>
      <w:r w:rsidR="00724517"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process and polic</w:t>
      </w:r>
      <w:r w:rsidR="00724517"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ies</w:t>
      </w: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</w:p>
    <w:p w14:paraId="6345FA11" w14:textId="5A15228A" w:rsidR="00E157A1" w:rsidRPr="00117C7A" w:rsidRDefault="00724517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M</w:t>
      </w:r>
      <w:r w:rsidR="00E157A1"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anage employee grievance</w:t>
      </w:r>
      <w:r w:rsidR="00EF5D27"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s</w:t>
      </w:r>
      <w:r w:rsidR="00E157A1"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</w:p>
    <w:p w14:paraId="07733EFB" w14:textId="119A24EC" w:rsidR="003B483C" w:rsidRPr="00117C7A" w:rsidRDefault="003B483C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Represent the company at events. (Huaweieco-connect, Cloud exchange career fair)</w:t>
      </w:r>
    </w:p>
    <w:p w14:paraId="690E8899" w14:textId="61872CDA" w:rsidR="003B483C" w:rsidRPr="00117C7A" w:rsidRDefault="003B483C" w:rsidP="00867A34">
      <w:pPr>
        <w:numPr>
          <w:ilvl w:val="0"/>
          <w:numId w:val="8"/>
        </w:numPr>
        <w:tabs>
          <w:tab w:val="left" w:pos="720"/>
        </w:tabs>
        <w:spacing w:before="100"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Organize events for the company and its partners. (Huawei and Comercio Cloud Joint marketing event)</w:t>
      </w:r>
    </w:p>
    <w:p w14:paraId="0652C5E0" w14:textId="77777777" w:rsidR="00D618F8" w:rsidRPr="00117C7A" w:rsidRDefault="00D618F8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</w:p>
    <w:p w14:paraId="29E865AE" w14:textId="6327BB8C" w:rsidR="00D618F8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 xml:space="preserve">OLAJIDE AND </w:t>
      </w:r>
      <w:r w:rsidR="0002183B" w:rsidRPr="00117C7A">
        <w:rPr>
          <w:rFonts w:ascii="Times New Roman" w:eastAsia="Times New Roman" w:hAnsi="Times New Roman" w:cs="Times New Roman"/>
          <w:b/>
          <w:bCs/>
        </w:rPr>
        <w:t xml:space="preserve">CO TAX </w:t>
      </w:r>
      <w:r w:rsidRPr="00117C7A">
        <w:rPr>
          <w:rFonts w:ascii="Times New Roman" w:eastAsia="Times New Roman" w:hAnsi="Times New Roman" w:cs="Times New Roman"/>
          <w:b/>
          <w:bCs/>
        </w:rPr>
        <w:t>FIRM</w:t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D618F8" w:rsidRPr="00117C7A">
        <w:rPr>
          <w:rFonts w:ascii="Times New Roman" w:eastAsia="Times New Roman" w:hAnsi="Times New Roman" w:cs="Times New Roman"/>
          <w:b/>
          <w:bCs/>
        </w:rPr>
        <w:t xml:space="preserve">                                         </w:t>
      </w:r>
      <w:r w:rsidR="00867A34" w:rsidRPr="00117C7A">
        <w:rPr>
          <w:rFonts w:ascii="Times New Roman" w:eastAsia="Times New Roman" w:hAnsi="Times New Roman" w:cs="Times New Roman"/>
          <w:b/>
          <w:bCs/>
        </w:rPr>
        <w:t>Oct 2017 – Dec 2017</w:t>
      </w:r>
    </w:p>
    <w:p w14:paraId="5FD0DDFB" w14:textId="53918DA4" w:rsidR="00867A34" w:rsidRPr="00117C7A" w:rsidRDefault="00867A34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</w:rPr>
        <w:t xml:space="preserve">Hr And Admin Consultant </w:t>
      </w:r>
    </w:p>
    <w:p w14:paraId="385424D5" w14:textId="6B0FF61B" w:rsidR="00E157A1" w:rsidRPr="00117C7A" w:rsidRDefault="00867A34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Lagos.</w:t>
      </w:r>
    </w:p>
    <w:p w14:paraId="54D36429" w14:textId="77777777" w:rsidR="00E157A1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bookmarkStart w:id="3" w:name="_Hlk39369075"/>
      <w:r w:rsidRPr="00117C7A">
        <w:rPr>
          <w:rFonts w:ascii="Times New Roman" w:eastAsia="Times New Roman" w:hAnsi="Times New Roman" w:cs="Times New Roman"/>
          <w:b/>
        </w:rPr>
        <w:t>Duties and responsibilities</w:t>
      </w:r>
    </w:p>
    <w:p w14:paraId="4CB65E0C" w14:textId="77777777" w:rsidR="00E157A1" w:rsidRPr="00117C7A" w:rsidRDefault="00E157A1" w:rsidP="00867A34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Documentation of incoming requests from clients.</w:t>
      </w:r>
    </w:p>
    <w:p w14:paraId="0B42D472" w14:textId="1CE0A1B9" w:rsidR="00E157A1" w:rsidRPr="00117C7A" w:rsidRDefault="00E157A1" w:rsidP="00867A34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Recruitment</w:t>
      </w:r>
      <w:r w:rsidR="00EF5D27" w:rsidRPr="00117C7A">
        <w:rPr>
          <w:rFonts w:ascii="Times New Roman" w:eastAsia="Times New Roman" w:hAnsi="Times New Roman" w:cs="Times New Roman"/>
        </w:rPr>
        <w:t>/T</w:t>
      </w:r>
      <w:r w:rsidRPr="00117C7A">
        <w:rPr>
          <w:rFonts w:ascii="Times New Roman" w:eastAsia="Times New Roman" w:hAnsi="Times New Roman" w:cs="Times New Roman"/>
        </w:rPr>
        <w:t>alent Sourcing and management for the firm as well as those outsourced to the firm.</w:t>
      </w:r>
    </w:p>
    <w:bookmarkEnd w:id="3"/>
    <w:p w14:paraId="4BD91C83" w14:textId="77777777" w:rsidR="00D618F8" w:rsidRPr="00117C7A" w:rsidRDefault="00D618F8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5AD686E6" w14:textId="2AE91BB8" w:rsidR="00E157A1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b/>
          <w:bCs/>
        </w:rPr>
        <w:t>PRINCESS LUXURY HOTEL, ILORIN</w:t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</w:r>
      <w:r w:rsidR="00867A34" w:rsidRPr="00117C7A">
        <w:rPr>
          <w:rFonts w:ascii="Times New Roman" w:eastAsia="Times New Roman" w:hAnsi="Times New Roman" w:cs="Times New Roman"/>
          <w:b/>
          <w:bCs/>
        </w:rPr>
        <w:tab/>
        <w:t xml:space="preserve">Aug 2016 </w:t>
      </w:r>
      <w:r w:rsidR="0003518C" w:rsidRPr="00117C7A">
        <w:rPr>
          <w:rFonts w:ascii="Times New Roman" w:eastAsia="Times New Roman" w:hAnsi="Times New Roman" w:cs="Times New Roman"/>
          <w:b/>
          <w:bCs/>
        </w:rPr>
        <w:t>–</w:t>
      </w:r>
      <w:r w:rsidR="00867A34" w:rsidRPr="00117C7A">
        <w:rPr>
          <w:rFonts w:ascii="Times New Roman" w:eastAsia="Times New Roman" w:hAnsi="Times New Roman" w:cs="Times New Roman"/>
          <w:b/>
          <w:bCs/>
        </w:rPr>
        <w:t xml:space="preserve"> Aug</w:t>
      </w:r>
      <w:r w:rsidR="0003518C" w:rsidRPr="00117C7A">
        <w:rPr>
          <w:rFonts w:ascii="Times New Roman" w:eastAsia="Times New Roman" w:hAnsi="Times New Roman" w:cs="Times New Roman"/>
          <w:b/>
          <w:bCs/>
        </w:rPr>
        <w:t xml:space="preserve"> </w:t>
      </w:r>
      <w:r w:rsidR="00867A34" w:rsidRPr="00117C7A">
        <w:rPr>
          <w:rFonts w:ascii="Times New Roman" w:eastAsia="Times New Roman" w:hAnsi="Times New Roman" w:cs="Times New Roman"/>
          <w:b/>
          <w:bCs/>
        </w:rPr>
        <w:t xml:space="preserve">2017 </w:t>
      </w:r>
    </w:p>
    <w:p w14:paraId="7AFB8740" w14:textId="7DF7258E" w:rsidR="00867A34" w:rsidRPr="00117C7A" w:rsidRDefault="00867A34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Employee Relationship Executive</w:t>
      </w:r>
    </w:p>
    <w:p w14:paraId="730213EC" w14:textId="5AE3C194" w:rsidR="00E157A1" w:rsidRPr="00117C7A" w:rsidRDefault="00867A34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Kwara State.</w:t>
      </w:r>
    </w:p>
    <w:p w14:paraId="70165847" w14:textId="77777777" w:rsidR="00B72C71" w:rsidRPr="00117C7A" w:rsidRDefault="00B72C7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>Duties and responsibilities</w:t>
      </w:r>
    </w:p>
    <w:p w14:paraId="4A45C4E7" w14:textId="1F63BED9" w:rsidR="00506C6A" w:rsidRPr="00117C7A" w:rsidRDefault="00B72C71" w:rsidP="00867A34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Recruitment</w:t>
      </w:r>
      <w:r w:rsidR="00EF5D27" w:rsidRPr="00117C7A">
        <w:rPr>
          <w:rFonts w:ascii="Times New Roman" w:eastAsia="Times New Roman" w:hAnsi="Times New Roman" w:cs="Times New Roman"/>
        </w:rPr>
        <w:t>/</w:t>
      </w:r>
      <w:r w:rsidRPr="00117C7A">
        <w:rPr>
          <w:rFonts w:ascii="Times New Roman" w:eastAsia="Times New Roman" w:hAnsi="Times New Roman" w:cs="Times New Roman"/>
        </w:rPr>
        <w:t>talent Sourcing for the Hotel as well as those outsourced to the firm.</w:t>
      </w:r>
    </w:p>
    <w:p w14:paraId="0C8920CB" w14:textId="509D3C82" w:rsidR="00B72C71" w:rsidRPr="00117C7A" w:rsidRDefault="00506C6A" w:rsidP="00867A34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Registering employees for </w:t>
      </w:r>
      <w:r w:rsidR="00EF5D27" w:rsidRPr="00117C7A">
        <w:rPr>
          <w:rFonts w:ascii="Times New Roman" w:eastAsia="Times New Roman" w:hAnsi="Times New Roman" w:cs="Times New Roman"/>
        </w:rPr>
        <w:t xml:space="preserve">the </w:t>
      </w:r>
      <w:r w:rsidRPr="00117C7A">
        <w:rPr>
          <w:rFonts w:ascii="Times New Roman" w:eastAsia="Times New Roman" w:hAnsi="Times New Roman" w:cs="Times New Roman"/>
        </w:rPr>
        <w:t xml:space="preserve">HMO plan. </w:t>
      </w:r>
    </w:p>
    <w:p w14:paraId="502ED5F4" w14:textId="625F2BB8" w:rsidR="00506C6A" w:rsidRPr="00117C7A" w:rsidRDefault="00506C6A" w:rsidP="00867A34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Drafting and circulation of HR communications</w:t>
      </w:r>
      <w:r w:rsidR="00D618F8" w:rsidRPr="00117C7A">
        <w:rPr>
          <w:rFonts w:ascii="Times New Roman" w:eastAsia="Times New Roman" w:hAnsi="Times New Roman" w:cs="Times New Roman"/>
        </w:rPr>
        <w:t>.</w:t>
      </w:r>
    </w:p>
    <w:p w14:paraId="29D76C46" w14:textId="6484A806" w:rsidR="00506C6A" w:rsidRPr="00117C7A" w:rsidRDefault="00506C6A" w:rsidP="00867A34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Recruitment advert placement.</w:t>
      </w:r>
    </w:p>
    <w:p w14:paraId="566401D4" w14:textId="11DC27DE" w:rsidR="00506C6A" w:rsidRPr="00117C7A" w:rsidRDefault="00506C6A" w:rsidP="00867A34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Ensuring that employee provisions are decent and adequate. (a meal daily)</w:t>
      </w:r>
    </w:p>
    <w:p w14:paraId="3915E5E8" w14:textId="77777777" w:rsidR="00867A34" w:rsidRPr="00117C7A" w:rsidRDefault="00506C6A" w:rsidP="00867A34">
      <w:pPr>
        <w:numPr>
          <w:ilvl w:val="0"/>
          <w:numId w:val="2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Being aware of incidents and occurrences involving the operations' staff</w:t>
      </w:r>
    </w:p>
    <w:p w14:paraId="32F4E03A" w14:textId="5669EF80" w:rsidR="00506C6A" w:rsidRPr="00117C7A" w:rsidRDefault="00506C6A" w:rsidP="00867A34">
      <w:pPr>
        <w:numPr>
          <w:ilvl w:val="0"/>
          <w:numId w:val="2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lastRenderedPageBreak/>
        <w:t>Investigate and manage staff grievances.</w:t>
      </w:r>
    </w:p>
    <w:p w14:paraId="774AE3F0" w14:textId="2FFF817D" w:rsidR="00506C6A" w:rsidRPr="00117C7A" w:rsidRDefault="00506C6A" w:rsidP="00867A34">
      <w:pPr>
        <w:numPr>
          <w:ilvl w:val="0"/>
          <w:numId w:val="2"/>
        </w:numPr>
        <w:tabs>
          <w:tab w:val="left" w:pos="720"/>
        </w:tabs>
        <w:spacing w:after="0" w:line="240" w:lineRule="auto"/>
        <w:ind w:left="720" w:hanging="360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color w:val="000000"/>
          <w:shd w:val="clear" w:color="auto" w:fill="FFFFFF"/>
        </w:rPr>
        <w:t>Payroll management.</w:t>
      </w:r>
    </w:p>
    <w:p w14:paraId="350880F0" w14:textId="77777777" w:rsidR="00506C6A" w:rsidRPr="00117C7A" w:rsidRDefault="00506C6A" w:rsidP="00867A34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</w:rPr>
      </w:pPr>
    </w:p>
    <w:p w14:paraId="68AAF821" w14:textId="5E00D32A" w:rsidR="00E157A1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>HOTELS.NG</w:t>
      </w:r>
      <w:r w:rsidR="0073572C" w:rsidRPr="00117C7A">
        <w:rPr>
          <w:rFonts w:ascii="Times New Roman" w:eastAsia="Times New Roman" w:hAnsi="Times New Roman" w:cs="Times New Roman"/>
          <w:b/>
          <w:bCs/>
        </w:rPr>
        <w:tab/>
      </w:r>
      <w:r w:rsidR="009F5937" w:rsidRPr="00117C7A">
        <w:rPr>
          <w:rFonts w:ascii="Times New Roman" w:eastAsia="Times New Roman" w:hAnsi="Times New Roman" w:cs="Times New Roman"/>
        </w:rPr>
        <w:tab/>
      </w:r>
      <w:r w:rsidR="009F5937" w:rsidRPr="00117C7A">
        <w:rPr>
          <w:rFonts w:ascii="Times New Roman" w:eastAsia="Times New Roman" w:hAnsi="Times New Roman" w:cs="Times New Roman"/>
        </w:rPr>
        <w:tab/>
      </w:r>
      <w:r w:rsidR="009F5937" w:rsidRPr="00117C7A">
        <w:rPr>
          <w:rFonts w:ascii="Times New Roman" w:eastAsia="Times New Roman" w:hAnsi="Times New Roman" w:cs="Times New Roman"/>
        </w:rPr>
        <w:tab/>
      </w:r>
      <w:r w:rsidR="009F5937" w:rsidRPr="00117C7A">
        <w:rPr>
          <w:rFonts w:ascii="Times New Roman" w:eastAsia="Times New Roman" w:hAnsi="Times New Roman" w:cs="Times New Roman"/>
        </w:rPr>
        <w:tab/>
      </w:r>
      <w:r w:rsidR="0073572C" w:rsidRPr="00117C7A">
        <w:rPr>
          <w:rFonts w:ascii="Times New Roman" w:eastAsia="Times New Roman" w:hAnsi="Times New Roman" w:cs="Times New Roman"/>
        </w:rPr>
        <w:tab/>
      </w:r>
      <w:r w:rsidR="0073572C" w:rsidRPr="00117C7A">
        <w:rPr>
          <w:rFonts w:ascii="Times New Roman" w:eastAsia="Times New Roman" w:hAnsi="Times New Roman" w:cs="Times New Roman"/>
        </w:rPr>
        <w:tab/>
      </w:r>
      <w:r w:rsidR="0073572C" w:rsidRPr="00117C7A">
        <w:rPr>
          <w:rFonts w:ascii="Times New Roman" w:eastAsia="Times New Roman" w:hAnsi="Times New Roman" w:cs="Times New Roman"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>May 2016- Jun 2016</w:t>
      </w:r>
    </w:p>
    <w:p w14:paraId="380D63ED" w14:textId="2E22FA5F" w:rsidR="009F5937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Customer Service Representative.                               </w:t>
      </w:r>
    </w:p>
    <w:p w14:paraId="01FDF644" w14:textId="50B73775" w:rsidR="00E157A1" w:rsidRPr="00117C7A" w:rsidRDefault="0073572C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3 Birrel Avenue, </w:t>
      </w:r>
      <w:r w:rsidR="009F5937" w:rsidRPr="00117C7A">
        <w:rPr>
          <w:rFonts w:ascii="Times New Roman" w:eastAsia="Times New Roman" w:hAnsi="Times New Roman" w:cs="Times New Roman"/>
        </w:rPr>
        <w:t>Sabo-Yaba, Lagos State.</w:t>
      </w:r>
    </w:p>
    <w:p w14:paraId="1D31779E" w14:textId="066CD2A1" w:rsidR="00E157A1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                                                </w:t>
      </w:r>
    </w:p>
    <w:p w14:paraId="0DC6ABEA" w14:textId="74970A63" w:rsidR="00E157A1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>ONDO STATE MINISTRY OF EDUCATION</w:t>
      </w:r>
      <w:r w:rsidR="009F5937" w:rsidRPr="00117C7A">
        <w:rPr>
          <w:rFonts w:ascii="Times New Roman" w:eastAsia="Times New Roman" w:hAnsi="Times New Roman" w:cs="Times New Roman"/>
        </w:rPr>
        <w:tab/>
      </w:r>
      <w:r w:rsidR="009F5937" w:rsidRPr="00117C7A">
        <w:rPr>
          <w:rFonts w:ascii="Times New Roman" w:eastAsia="Times New Roman" w:hAnsi="Times New Roman" w:cs="Times New Roman"/>
        </w:rPr>
        <w:tab/>
      </w:r>
      <w:r w:rsidR="009F5937" w:rsidRPr="00117C7A">
        <w:rPr>
          <w:rFonts w:ascii="Times New Roman" w:eastAsia="Times New Roman" w:hAnsi="Times New Roman" w:cs="Times New Roman"/>
        </w:rPr>
        <w:tab/>
      </w:r>
      <w:r w:rsidR="009F5937" w:rsidRPr="00117C7A">
        <w:rPr>
          <w:rFonts w:ascii="Times New Roman" w:eastAsia="Times New Roman" w:hAnsi="Times New Roman" w:cs="Times New Roman"/>
        </w:rPr>
        <w:tab/>
      </w:r>
      <w:r w:rsidR="009F5937" w:rsidRPr="00117C7A">
        <w:rPr>
          <w:rFonts w:ascii="Times New Roman" w:eastAsia="Times New Roman" w:hAnsi="Times New Roman" w:cs="Times New Roman"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>May</w:t>
      </w:r>
      <w:r w:rsidR="0003518C" w:rsidRPr="00117C7A">
        <w:rPr>
          <w:rFonts w:ascii="Times New Roman" w:eastAsia="Times New Roman" w:hAnsi="Times New Roman" w:cs="Times New Roman"/>
          <w:b/>
          <w:bCs/>
        </w:rPr>
        <w:t xml:space="preserve"> </w:t>
      </w:r>
      <w:r w:rsidR="009F5937" w:rsidRPr="00117C7A">
        <w:rPr>
          <w:rFonts w:ascii="Times New Roman" w:eastAsia="Times New Roman" w:hAnsi="Times New Roman" w:cs="Times New Roman"/>
          <w:b/>
          <w:bCs/>
        </w:rPr>
        <w:t>2015- May 2016</w:t>
      </w:r>
    </w:p>
    <w:p w14:paraId="285CF4D2" w14:textId="3B41D9A6" w:rsidR="009F5937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National Youth Service </w:t>
      </w:r>
    </w:p>
    <w:p w14:paraId="19BDD660" w14:textId="1A5CE65C" w:rsidR="00E157A1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French Language Center.</w:t>
      </w:r>
    </w:p>
    <w:p w14:paraId="0040525F" w14:textId="4393E560" w:rsidR="00E157A1" w:rsidRPr="00117C7A" w:rsidRDefault="00E157A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</w:p>
    <w:p w14:paraId="1BD3676C" w14:textId="1DE410B8" w:rsidR="009F5937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>RHEMA CHAPEL COLLEGE</w:t>
      </w:r>
      <w:r w:rsidRPr="00117C7A">
        <w:rPr>
          <w:rFonts w:ascii="Times New Roman" w:eastAsia="Times New Roman" w:hAnsi="Times New Roman" w:cs="Times New Roman"/>
          <w:b/>
          <w:bCs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Pr="00117C7A">
        <w:rPr>
          <w:rFonts w:ascii="Times New Roman" w:eastAsia="Times New Roman" w:hAnsi="Times New Roman" w:cs="Times New Roman"/>
        </w:rPr>
        <w:tab/>
      </w:r>
      <w:r w:rsidR="00C21FC9">
        <w:rPr>
          <w:rFonts w:ascii="Times New Roman" w:eastAsia="Times New Roman" w:hAnsi="Times New Roman" w:cs="Times New Roman"/>
        </w:rPr>
        <w:t xml:space="preserve">   </w:t>
      </w:r>
      <w:r w:rsidRPr="00117C7A">
        <w:rPr>
          <w:rFonts w:ascii="Times New Roman" w:eastAsia="Times New Roman" w:hAnsi="Times New Roman" w:cs="Times New Roman"/>
          <w:b/>
          <w:bCs/>
        </w:rPr>
        <w:t xml:space="preserve">Aug 2013- Sept 2014 </w:t>
      </w:r>
    </w:p>
    <w:p w14:paraId="3EA4B98A" w14:textId="366E3414" w:rsidR="00B073BB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Teaching Assistant         </w:t>
      </w:r>
    </w:p>
    <w:p w14:paraId="506EB15C" w14:textId="79DA18BA" w:rsidR="00B073BB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Oluyole Ibadan, Oyo State Nigeria.</w:t>
      </w:r>
    </w:p>
    <w:p w14:paraId="3EF3A230" w14:textId="77777777" w:rsidR="009F5937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56978B7E" w14:textId="70D7F3A8" w:rsidR="00B073BB" w:rsidRPr="00117C7A" w:rsidRDefault="009F5937" w:rsidP="00905189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>EDUCATION</w:t>
      </w:r>
      <w:r w:rsidR="0012374E" w:rsidRPr="00117C7A">
        <w:rPr>
          <w:rFonts w:ascii="Times New Roman" w:eastAsia="Times New Roman" w:hAnsi="Times New Roman" w:cs="Times New Roman"/>
          <w:b/>
        </w:rPr>
        <w:t>AL BACKGROUND</w:t>
      </w:r>
    </w:p>
    <w:p w14:paraId="39AE5AA3" w14:textId="77777777" w:rsidR="0012374E" w:rsidRPr="00117C7A" w:rsidRDefault="0012374E" w:rsidP="00905189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</w:p>
    <w:p w14:paraId="1E8A1C4F" w14:textId="632EB31C" w:rsidR="009F5937" w:rsidRPr="00117C7A" w:rsidRDefault="009F5937" w:rsidP="0090518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>AFE BABALOLA UNIVERSITY, ADO-EKITI,</w:t>
      </w:r>
      <w:r w:rsidRPr="00117C7A">
        <w:rPr>
          <w:rFonts w:ascii="Times New Roman" w:eastAsia="Times New Roman" w:hAnsi="Times New Roman" w:cs="Times New Roman"/>
          <w:b/>
          <w:bCs/>
        </w:rPr>
        <w:tab/>
      </w:r>
      <w:r w:rsidRPr="00117C7A">
        <w:rPr>
          <w:rFonts w:ascii="Times New Roman" w:eastAsia="Times New Roman" w:hAnsi="Times New Roman" w:cs="Times New Roman"/>
          <w:b/>
          <w:bCs/>
        </w:rPr>
        <w:tab/>
      </w:r>
      <w:r w:rsidRPr="00117C7A">
        <w:rPr>
          <w:rFonts w:ascii="Times New Roman" w:eastAsia="Times New Roman" w:hAnsi="Times New Roman" w:cs="Times New Roman"/>
          <w:b/>
          <w:bCs/>
        </w:rPr>
        <w:tab/>
      </w:r>
      <w:r w:rsidRPr="00117C7A">
        <w:rPr>
          <w:rFonts w:ascii="Times New Roman" w:eastAsia="Times New Roman" w:hAnsi="Times New Roman" w:cs="Times New Roman"/>
          <w:b/>
          <w:bCs/>
        </w:rPr>
        <w:tab/>
      </w:r>
      <w:r w:rsidRPr="00117C7A">
        <w:rPr>
          <w:rFonts w:ascii="Times New Roman" w:eastAsia="Times New Roman" w:hAnsi="Times New Roman" w:cs="Times New Roman"/>
          <w:b/>
          <w:bCs/>
        </w:rPr>
        <w:tab/>
        <w:t>2016 – 2018</w:t>
      </w:r>
    </w:p>
    <w:p w14:paraId="20EEE952" w14:textId="77777777" w:rsidR="00C26162" w:rsidRPr="00117C7A" w:rsidRDefault="009F5937" w:rsidP="009F593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Ekiti State, Nigeria.</w:t>
      </w:r>
    </w:p>
    <w:p w14:paraId="721852A2" w14:textId="793FD583" w:rsidR="009F5937" w:rsidRPr="00117C7A" w:rsidRDefault="009F5937" w:rsidP="009F593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M.Sc. Human Resources Management                             </w:t>
      </w:r>
    </w:p>
    <w:p w14:paraId="2BB0F718" w14:textId="77777777" w:rsidR="009F5937" w:rsidRPr="00117C7A" w:rsidRDefault="009F5937" w:rsidP="009F593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3F040B9E" w14:textId="1A4A8B32" w:rsidR="009F5937" w:rsidRPr="00117C7A" w:rsidRDefault="009F5937" w:rsidP="009F593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 xml:space="preserve">EKITI STATE UNIVERSITY, ADO-EKITI, </w:t>
      </w:r>
      <w:r w:rsidRPr="00117C7A">
        <w:rPr>
          <w:rFonts w:ascii="Times New Roman" w:eastAsia="Times New Roman" w:hAnsi="Times New Roman" w:cs="Times New Roman"/>
          <w:b/>
          <w:bCs/>
        </w:rPr>
        <w:tab/>
      </w:r>
      <w:r w:rsidRPr="00117C7A">
        <w:rPr>
          <w:rFonts w:ascii="Times New Roman" w:eastAsia="Times New Roman" w:hAnsi="Times New Roman" w:cs="Times New Roman"/>
          <w:b/>
          <w:bCs/>
        </w:rPr>
        <w:tab/>
      </w:r>
      <w:r w:rsidRPr="00117C7A">
        <w:rPr>
          <w:rFonts w:ascii="Times New Roman" w:eastAsia="Times New Roman" w:hAnsi="Times New Roman" w:cs="Times New Roman"/>
          <w:b/>
          <w:bCs/>
        </w:rPr>
        <w:tab/>
      </w:r>
      <w:r w:rsidRPr="00117C7A">
        <w:rPr>
          <w:rFonts w:ascii="Times New Roman" w:eastAsia="Times New Roman" w:hAnsi="Times New Roman" w:cs="Times New Roman"/>
          <w:b/>
          <w:bCs/>
        </w:rPr>
        <w:tab/>
      </w:r>
      <w:r w:rsidRPr="00117C7A">
        <w:rPr>
          <w:rFonts w:ascii="Times New Roman" w:eastAsia="Times New Roman" w:hAnsi="Times New Roman" w:cs="Times New Roman"/>
          <w:b/>
          <w:bCs/>
        </w:rPr>
        <w:tab/>
      </w:r>
      <w:r w:rsidRPr="00117C7A">
        <w:rPr>
          <w:rFonts w:ascii="Times New Roman" w:eastAsia="Times New Roman" w:hAnsi="Times New Roman" w:cs="Times New Roman"/>
          <w:b/>
          <w:bCs/>
        </w:rPr>
        <w:tab/>
        <w:t>2009 – 2014</w:t>
      </w:r>
    </w:p>
    <w:p w14:paraId="193E7335" w14:textId="1CC5DE21" w:rsidR="009F5937" w:rsidRPr="00117C7A" w:rsidRDefault="009F5937" w:rsidP="009F593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Ekiti State, Nigeria.</w:t>
      </w:r>
    </w:p>
    <w:p w14:paraId="3FACEB8A" w14:textId="6096DFC0" w:rsidR="009F5937" w:rsidRPr="00117C7A" w:rsidRDefault="009F5937" w:rsidP="009F593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B.A French Language   </w:t>
      </w:r>
    </w:p>
    <w:p w14:paraId="23165B15" w14:textId="77777777" w:rsidR="009F5937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0ECF500C" w14:textId="2BACC3E6" w:rsidR="00B073BB" w:rsidRPr="00117C7A" w:rsidRDefault="002803C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>UNIVERSITY OF ILORIN SECONDARY SCHOO</w:t>
      </w:r>
      <w:r w:rsidR="009F5937" w:rsidRPr="00117C7A">
        <w:rPr>
          <w:rFonts w:ascii="Times New Roman" w:eastAsia="Times New Roman" w:hAnsi="Times New Roman" w:cs="Times New Roman"/>
          <w:b/>
          <w:bCs/>
        </w:rPr>
        <w:t>L</w:t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  <w:t>2005 - 2007</w:t>
      </w:r>
    </w:p>
    <w:p w14:paraId="423E85B8" w14:textId="42AEF89C" w:rsidR="00B073BB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Ilorin, Kwara State</w:t>
      </w:r>
    </w:p>
    <w:p w14:paraId="60ACA2A8" w14:textId="6AED9FC6" w:rsidR="00B073BB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Senior Secondary School Certificate.</w:t>
      </w:r>
    </w:p>
    <w:p w14:paraId="03F5211F" w14:textId="77777777" w:rsidR="00B073BB" w:rsidRPr="00117C7A" w:rsidRDefault="00B073BB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64D4DD0F" w14:textId="790DD9AE" w:rsidR="00B073BB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>PROFESSIONAL</w:t>
      </w:r>
      <w:r w:rsidR="002803C1" w:rsidRPr="00117C7A">
        <w:rPr>
          <w:rFonts w:ascii="Times New Roman" w:eastAsia="Times New Roman" w:hAnsi="Times New Roman" w:cs="Times New Roman"/>
          <w:b/>
        </w:rPr>
        <w:t xml:space="preserve"> QUALIFICATIONS </w:t>
      </w:r>
    </w:p>
    <w:p w14:paraId="12E4375E" w14:textId="1B5F221F" w:rsidR="009F5937" w:rsidRPr="00117C7A" w:rsidRDefault="00C21FC9" w:rsidP="009F593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Senior Professional Human Resources Certification</w:t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 xml:space="preserve">                      </w:t>
      </w:r>
      <w:r w:rsidR="009F5937" w:rsidRPr="00117C7A">
        <w:rPr>
          <w:rFonts w:ascii="Times New Roman" w:eastAsia="Times New Roman" w:hAnsi="Times New Roman" w:cs="Times New Roman"/>
          <w:b/>
          <w:bCs/>
        </w:rPr>
        <w:t>In View</w:t>
      </w:r>
    </w:p>
    <w:p w14:paraId="582CC0E0" w14:textId="77777777" w:rsidR="009F5937" w:rsidRPr="00117C7A" w:rsidRDefault="009F5937" w:rsidP="009F593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67C45FF7" w14:textId="4FEB927A" w:rsidR="009F5937" w:rsidRPr="00117C7A" w:rsidRDefault="009F5937" w:rsidP="009F5937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>GLOBAL HUMAN RESOURCES MANAGEMENT</w:t>
      </w:r>
      <w:r w:rsidR="005D7759" w:rsidRPr="00117C7A">
        <w:rPr>
          <w:rFonts w:ascii="Times New Roman" w:eastAsia="Times New Roman" w:hAnsi="Times New Roman" w:cs="Times New Roman"/>
          <w:b/>
        </w:rPr>
        <w:t xml:space="preserve"> Training                                 </w:t>
      </w:r>
      <w:r w:rsidR="00C26162" w:rsidRPr="00117C7A">
        <w:rPr>
          <w:rFonts w:ascii="Times New Roman" w:eastAsia="Times New Roman" w:hAnsi="Times New Roman" w:cs="Times New Roman"/>
          <w:b/>
        </w:rPr>
        <w:t xml:space="preserve">      </w:t>
      </w:r>
      <w:r w:rsidR="00C21FC9">
        <w:rPr>
          <w:rFonts w:ascii="Times New Roman" w:eastAsia="Times New Roman" w:hAnsi="Times New Roman" w:cs="Times New Roman"/>
          <w:b/>
        </w:rPr>
        <w:t xml:space="preserve">         </w:t>
      </w:r>
      <w:r w:rsidR="00C26162" w:rsidRPr="00117C7A">
        <w:rPr>
          <w:rFonts w:ascii="Times New Roman" w:eastAsia="Times New Roman" w:hAnsi="Times New Roman" w:cs="Times New Roman"/>
          <w:b/>
        </w:rPr>
        <w:t xml:space="preserve"> </w:t>
      </w:r>
      <w:r w:rsidR="005D7759" w:rsidRPr="00117C7A">
        <w:rPr>
          <w:rFonts w:ascii="Times New Roman" w:eastAsia="Times New Roman" w:hAnsi="Times New Roman" w:cs="Times New Roman"/>
          <w:b/>
        </w:rPr>
        <w:t>2020</w:t>
      </w:r>
    </w:p>
    <w:p w14:paraId="4DB7740B" w14:textId="02C8D94E" w:rsidR="009F5937" w:rsidRDefault="00C21FC9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HR Metric                                                                                                                                         2020</w:t>
      </w:r>
    </w:p>
    <w:p w14:paraId="5162253B" w14:textId="0048B6C5" w:rsidR="00C21FC9" w:rsidRPr="00117C7A" w:rsidRDefault="00C21FC9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Labour Law                                                                                                                                      2020 </w:t>
      </w:r>
    </w:p>
    <w:p w14:paraId="009855B3" w14:textId="77777777" w:rsidR="00C21FC9" w:rsidRDefault="00C21FC9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</w:p>
    <w:p w14:paraId="5C49B651" w14:textId="5FC2767D" w:rsidR="009F5937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</w:rPr>
        <w:t>OTHER CERTIFICATIONS</w:t>
      </w:r>
    </w:p>
    <w:p w14:paraId="3A7927FF" w14:textId="6C8BF2B9" w:rsidR="009F5937" w:rsidRPr="00117C7A" w:rsidRDefault="002803C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>CERTIFICATE OF PARTICIPATION TRANSLATION</w:t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 w:rsidR="009F5937" w:rsidRPr="00117C7A">
        <w:rPr>
          <w:rFonts w:ascii="Times New Roman" w:eastAsia="Times New Roman" w:hAnsi="Times New Roman" w:cs="Times New Roman"/>
          <w:b/>
          <w:bCs/>
        </w:rPr>
        <w:tab/>
      </w:r>
      <w:r w:rsidR="00C21FC9">
        <w:rPr>
          <w:rFonts w:ascii="Times New Roman" w:eastAsia="Times New Roman" w:hAnsi="Times New Roman" w:cs="Times New Roman"/>
          <w:b/>
          <w:bCs/>
        </w:rPr>
        <w:t xml:space="preserve">            </w:t>
      </w:r>
      <w:r w:rsidR="009F5937" w:rsidRPr="00117C7A">
        <w:rPr>
          <w:rFonts w:ascii="Times New Roman" w:eastAsia="Times New Roman" w:hAnsi="Times New Roman" w:cs="Times New Roman"/>
          <w:b/>
          <w:bCs/>
        </w:rPr>
        <w:t>2012</w:t>
      </w:r>
    </w:p>
    <w:p w14:paraId="355ECDAA" w14:textId="46C630E5" w:rsidR="009F5937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Village Du Benin, Lome,</w:t>
      </w:r>
      <w:r w:rsidR="00D618F8" w:rsidRPr="00117C7A">
        <w:rPr>
          <w:rFonts w:ascii="Times New Roman" w:eastAsia="Times New Roman" w:hAnsi="Times New Roman" w:cs="Times New Roman"/>
        </w:rPr>
        <w:t xml:space="preserve"> Togo.</w:t>
      </w:r>
    </w:p>
    <w:p w14:paraId="2F6FF05C" w14:textId="4604F48B" w:rsidR="009F5937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5534F6D0" w14:textId="6EC94211" w:rsidR="009F5937" w:rsidRPr="00117C7A" w:rsidRDefault="002803C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>CHARTERED INSTITUTE OF CUSTOMER RELATIONSHIP MANAGEMENT</w:t>
      </w:r>
      <w:r w:rsidR="00853F11" w:rsidRPr="00117C7A">
        <w:rPr>
          <w:rFonts w:ascii="Times New Roman" w:eastAsia="Times New Roman" w:hAnsi="Times New Roman" w:cs="Times New Roman"/>
          <w:b/>
          <w:bCs/>
        </w:rPr>
        <w:tab/>
      </w:r>
      <w:r w:rsidR="005D0FDE" w:rsidRPr="00117C7A">
        <w:rPr>
          <w:rFonts w:ascii="Times New Roman" w:eastAsia="Times New Roman" w:hAnsi="Times New Roman" w:cs="Times New Roman"/>
          <w:b/>
          <w:bCs/>
        </w:rPr>
        <w:t xml:space="preserve">            </w:t>
      </w:r>
      <w:r w:rsidR="00853F11" w:rsidRPr="00117C7A">
        <w:rPr>
          <w:rFonts w:ascii="Times New Roman" w:eastAsia="Times New Roman" w:hAnsi="Times New Roman" w:cs="Times New Roman"/>
          <w:b/>
          <w:bCs/>
        </w:rPr>
        <w:t>2015</w:t>
      </w:r>
    </w:p>
    <w:p w14:paraId="5CA90A9B" w14:textId="5F23BA9D" w:rsidR="00853F11" w:rsidRPr="00117C7A" w:rsidRDefault="00853F1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</w:rPr>
        <w:t>Nigeria</w:t>
      </w:r>
    </w:p>
    <w:p w14:paraId="31310B51" w14:textId="78BB14F7" w:rsidR="009F5937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ASSOCIATE MEMBERSHIP</w:t>
      </w:r>
    </w:p>
    <w:p w14:paraId="5DB151AC" w14:textId="77777777" w:rsidR="009F5937" w:rsidRPr="00117C7A" w:rsidRDefault="009F593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014E3EEF" w14:textId="5B248936" w:rsidR="00B073BB" w:rsidRPr="00117C7A" w:rsidRDefault="002803C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>CHARTERED INSTITUTE OF CUSTOMER RELATIONSHIP MANAGEMENT NIGERIA. 2015</w:t>
      </w:r>
    </w:p>
    <w:p w14:paraId="6AD7AF62" w14:textId="6F7038C3" w:rsidR="00853F11" w:rsidRPr="00117C7A" w:rsidRDefault="00853F1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CHARTERED POST-GRADUATE DIPLOMA IN CUSTOMER RELATIONSHIP MANAGEMENT</w:t>
      </w:r>
    </w:p>
    <w:p w14:paraId="31D11790" w14:textId="23B0C837" w:rsidR="001A1C2D" w:rsidRPr="00117C7A" w:rsidRDefault="001A1C2D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BUSINESS MANAGEMENT COURSE (eLearning College). </w:t>
      </w:r>
    </w:p>
    <w:p w14:paraId="4FFDB986" w14:textId="77777777" w:rsidR="00853F11" w:rsidRPr="00117C7A" w:rsidRDefault="00853F11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30AC23C3" w14:textId="61FAB64D" w:rsidR="00EC2B67" w:rsidRPr="00117C7A" w:rsidRDefault="00EC2B6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 xml:space="preserve">VOLUNTEERING </w:t>
      </w:r>
    </w:p>
    <w:p w14:paraId="30A1CF82" w14:textId="38559A0C" w:rsidR="00EC2B67" w:rsidRPr="00117C7A" w:rsidRDefault="00D618F8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J</w:t>
      </w:r>
      <w:r w:rsidR="00EC2B67" w:rsidRPr="00117C7A">
        <w:rPr>
          <w:rFonts w:ascii="Times New Roman" w:eastAsia="Times New Roman" w:hAnsi="Times New Roman" w:cs="Times New Roman"/>
        </w:rPr>
        <w:t>unior Chambers International (JCI) Ekiti State student collegiate</w:t>
      </w:r>
      <w:r w:rsidRPr="00117C7A">
        <w:rPr>
          <w:rFonts w:ascii="Times New Roman" w:eastAsia="Times New Roman" w:hAnsi="Times New Roman" w:cs="Times New Roman"/>
        </w:rPr>
        <w:t xml:space="preserve"> (Member)</w:t>
      </w:r>
      <w:r w:rsidR="00EC2B67" w:rsidRPr="00117C7A">
        <w:rPr>
          <w:rFonts w:ascii="Times New Roman" w:eastAsia="Times New Roman" w:hAnsi="Times New Roman" w:cs="Times New Roman"/>
        </w:rPr>
        <w:t>.</w:t>
      </w:r>
    </w:p>
    <w:p w14:paraId="30C55E1D" w14:textId="78FC530C" w:rsidR="00EC2B67" w:rsidRPr="00117C7A" w:rsidRDefault="00EC2B67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lastRenderedPageBreak/>
        <w:t>‘A SANITARY PAD PER GIRL CHILD’ by a group of single individuals in</w:t>
      </w:r>
      <w:r w:rsidR="00AA4972" w:rsidRPr="00117C7A">
        <w:rPr>
          <w:rFonts w:ascii="Times New Roman" w:eastAsia="Times New Roman" w:hAnsi="Times New Roman" w:cs="Times New Roman"/>
        </w:rPr>
        <w:t xml:space="preserve"> </w:t>
      </w:r>
      <w:r w:rsidRPr="00117C7A">
        <w:rPr>
          <w:rFonts w:ascii="Times New Roman" w:eastAsia="Times New Roman" w:hAnsi="Times New Roman" w:cs="Times New Roman"/>
        </w:rPr>
        <w:t xml:space="preserve">Lagos Nigeria. </w:t>
      </w:r>
    </w:p>
    <w:p w14:paraId="253F3DA1" w14:textId="5D91278F" w:rsidR="005D7759" w:rsidRPr="00117C7A" w:rsidRDefault="005D7759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117C7A">
        <w:rPr>
          <w:rFonts w:ascii="Times New Roman" w:eastAsia="Times New Roman" w:hAnsi="Times New Roman" w:cs="Times New Roman"/>
          <w:b/>
          <w:bCs/>
        </w:rPr>
        <w:t>ARTICLES</w:t>
      </w:r>
    </w:p>
    <w:p w14:paraId="2B074492" w14:textId="599A9A9D" w:rsidR="005D7759" w:rsidRPr="00117C7A" w:rsidRDefault="005D7759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‘Girl child not bride’</w:t>
      </w:r>
      <w:r w:rsidR="00AA4972" w:rsidRPr="00117C7A">
        <w:rPr>
          <w:rFonts w:ascii="Times New Roman" w:eastAsia="Times New Roman" w:hAnsi="Times New Roman" w:cs="Times New Roman"/>
        </w:rPr>
        <w:t xml:space="preserve">. </w:t>
      </w:r>
      <w:r w:rsidRPr="00117C7A">
        <w:rPr>
          <w:rFonts w:ascii="Times New Roman" w:eastAsia="Times New Roman" w:hAnsi="Times New Roman" w:cs="Times New Roman"/>
        </w:rPr>
        <w:t xml:space="preserve"> ‘</w:t>
      </w:r>
      <w:r w:rsidR="00AA4972" w:rsidRPr="00117C7A">
        <w:rPr>
          <w:rFonts w:ascii="Times New Roman" w:eastAsia="Times New Roman" w:hAnsi="Times New Roman" w:cs="Times New Roman"/>
        </w:rPr>
        <w:t>F</w:t>
      </w:r>
      <w:r w:rsidRPr="00117C7A">
        <w:rPr>
          <w:rFonts w:ascii="Times New Roman" w:eastAsia="Times New Roman" w:hAnsi="Times New Roman" w:cs="Times New Roman"/>
        </w:rPr>
        <w:t>ood as a necessity’</w:t>
      </w:r>
      <w:r w:rsidR="00AA4972" w:rsidRPr="00117C7A">
        <w:rPr>
          <w:rFonts w:ascii="Times New Roman" w:eastAsia="Times New Roman" w:hAnsi="Times New Roman" w:cs="Times New Roman"/>
        </w:rPr>
        <w:t>.</w:t>
      </w:r>
      <w:r w:rsidR="0062327D" w:rsidRPr="00117C7A">
        <w:rPr>
          <w:rFonts w:ascii="Times New Roman" w:eastAsia="Times New Roman" w:hAnsi="Times New Roman" w:cs="Times New Roman"/>
        </w:rPr>
        <w:t xml:space="preserve"> </w:t>
      </w:r>
    </w:p>
    <w:p w14:paraId="7E64F585" w14:textId="22FCB7DC" w:rsidR="005D7759" w:rsidRPr="00117C7A" w:rsidRDefault="005D7759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“The art of communicating with talking drum in yoruba land”</w:t>
      </w:r>
      <w:r w:rsidR="0062327D" w:rsidRPr="00117C7A">
        <w:rPr>
          <w:rFonts w:ascii="Times New Roman" w:eastAsia="Times New Roman" w:hAnsi="Times New Roman" w:cs="Times New Roman"/>
        </w:rPr>
        <w:t xml:space="preserve"> </w:t>
      </w:r>
    </w:p>
    <w:p w14:paraId="02709ECF" w14:textId="34BB592F" w:rsidR="00EC2B67" w:rsidRPr="00117C7A" w:rsidRDefault="005D7759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“The effect of organizational culture on productivity”</w:t>
      </w:r>
      <w:r w:rsidR="00AA4972" w:rsidRPr="00117C7A">
        <w:rPr>
          <w:rFonts w:ascii="Times New Roman" w:eastAsia="Times New Roman" w:hAnsi="Times New Roman" w:cs="Times New Roman"/>
        </w:rPr>
        <w:t xml:space="preserve">. </w:t>
      </w:r>
      <w:r w:rsidRPr="00117C7A">
        <w:rPr>
          <w:rFonts w:ascii="Times New Roman" w:eastAsia="Times New Roman" w:hAnsi="Times New Roman" w:cs="Times New Roman"/>
        </w:rPr>
        <w:t>“Fear factor</w:t>
      </w:r>
      <w:r w:rsidR="0062327D" w:rsidRPr="00117C7A">
        <w:rPr>
          <w:rFonts w:ascii="Times New Roman" w:eastAsia="Times New Roman" w:hAnsi="Times New Roman" w:cs="Times New Roman"/>
        </w:rPr>
        <w:t>”.</w:t>
      </w:r>
    </w:p>
    <w:p w14:paraId="029FA83D" w14:textId="77777777" w:rsidR="00AA4972" w:rsidRPr="00117C7A" w:rsidRDefault="00AA4972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38407881" w14:textId="77777777" w:rsidR="00AA4972" w:rsidRPr="00117C7A" w:rsidRDefault="007D593B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Department of Sociology and Afro-Diaspora Studies Research, Afe Babalola University Panelist. #CertificateNaScam?? “Between Certificate, Knowledge</w:t>
      </w:r>
      <w:r w:rsidR="00EF5D27" w:rsidRPr="00117C7A">
        <w:rPr>
          <w:rFonts w:ascii="Times New Roman" w:eastAsia="Times New Roman" w:hAnsi="Times New Roman" w:cs="Times New Roman"/>
        </w:rPr>
        <w:t>,</w:t>
      </w:r>
      <w:r w:rsidRPr="00117C7A">
        <w:rPr>
          <w:rFonts w:ascii="Times New Roman" w:eastAsia="Times New Roman" w:hAnsi="Times New Roman" w:cs="Times New Roman"/>
        </w:rPr>
        <w:t xml:space="preserve"> and Skills: Revisiting the Question of Competence and the Employability of Nigerian Graduates” </w:t>
      </w:r>
    </w:p>
    <w:p w14:paraId="3D81C6C1" w14:textId="77DB6F0F" w:rsidR="00B073BB" w:rsidRPr="00117C7A" w:rsidRDefault="0012374E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  <w:b/>
        </w:rPr>
        <w:t>HOBBIES &amp; INTERESTS</w:t>
      </w:r>
    </w:p>
    <w:p w14:paraId="36B2BE7B" w14:textId="66C09632" w:rsidR="00B073BB" w:rsidRPr="00117C7A" w:rsidRDefault="00FE0595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>Traveling, Cooking, Reading, Creative Writing, Watching Movies, Music, Dance</w:t>
      </w:r>
    </w:p>
    <w:p w14:paraId="0242471C" w14:textId="1DEB867E" w:rsidR="00B073BB" w:rsidRPr="00117C7A" w:rsidRDefault="0012374E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>REFERENCES</w:t>
      </w:r>
    </w:p>
    <w:p w14:paraId="7162D02E" w14:textId="20037F3B" w:rsidR="00853F11" w:rsidRPr="00117C7A" w:rsidRDefault="002803C1" w:rsidP="00694BF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bookmarkStart w:id="4" w:name="_Hlk46495758"/>
      <w:r w:rsidRPr="00117C7A">
        <w:rPr>
          <w:rFonts w:ascii="Times New Roman" w:eastAsia="Times New Roman" w:hAnsi="Times New Roman" w:cs="Times New Roman"/>
        </w:rPr>
        <w:t xml:space="preserve">Available </w:t>
      </w:r>
      <w:bookmarkEnd w:id="4"/>
      <w:r w:rsidRPr="00117C7A">
        <w:rPr>
          <w:rFonts w:ascii="Times New Roman" w:eastAsia="Times New Roman" w:hAnsi="Times New Roman" w:cs="Times New Roman"/>
        </w:rPr>
        <w:t>upon request.</w:t>
      </w:r>
    </w:p>
    <w:p w14:paraId="1E9C2EEA" w14:textId="112DA3B5" w:rsidR="00B073BB" w:rsidRPr="00117C7A" w:rsidRDefault="0012374E" w:rsidP="00867A34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117C7A">
        <w:rPr>
          <w:rFonts w:ascii="Times New Roman" w:eastAsia="Times New Roman" w:hAnsi="Times New Roman" w:cs="Times New Roman"/>
          <w:b/>
        </w:rPr>
        <w:t>CREDENTIALS</w:t>
      </w:r>
    </w:p>
    <w:p w14:paraId="68C08725" w14:textId="6F1C54FF" w:rsidR="00B073BB" w:rsidRPr="00117C7A" w:rsidRDefault="0012374E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117C7A">
        <w:rPr>
          <w:rFonts w:ascii="Times New Roman" w:eastAsia="Times New Roman" w:hAnsi="Times New Roman" w:cs="Times New Roman"/>
        </w:rPr>
        <w:t xml:space="preserve">Available </w:t>
      </w:r>
      <w:r w:rsidR="002803C1" w:rsidRPr="00117C7A">
        <w:rPr>
          <w:rFonts w:ascii="Times New Roman" w:eastAsia="Times New Roman" w:hAnsi="Times New Roman" w:cs="Times New Roman"/>
        </w:rPr>
        <w:t>upon</w:t>
      </w:r>
      <w:r w:rsidR="00C21FC9">
        <w:rPr>
          <w:rFonts w:ascii="Times New Roman" w:eastAsia="Times New Roman" w:hAnsi="Times New Roman" w:cs="Times New Roman"/>
        </w:rPr>
        <w:t xml:space="preserve"> request.</w:t>
      </w:r>
      <w:r w:rsidR="002803C1" w:rsidRPr="00117C7A">
        <w:rPr>
          <w:rFonts w:ascii="Times New Roman" w:eastAsia="Times New Roman" w:hAnsi="Times New Roman" w:cs="Times New Roman"/>
        </w:rPr>
        <w:t xml:space="preserve"> </w:t>
      </w:r>
    </w:p>
    <w:p w14:paraId="3D0D82DD" w14:textId="77777777" w:rsidR="00B073BB" w:rsidRPr="00117C7A" w:rsidRDefault="00B073BB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4A622BC1" w14:textId="77777777" w:rsidR="00B073BB" w:rsidRPr="00117C7A" w:rsidRDefault="00B073BB" w:rsidP="00867A3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sectPr w:rsidR="00B073BB" w:rsidRPr="00117C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130F60" w14:textId="77777777" w:rsidR="002A70C6" w:rsidRDefault="002A70C6" w:rsidP="00D618F8">
      <w:pPr>
        <w:spacing w:after="0" w:line="240" w:lineRule="auto"/>
      </w:pPr>
      <w:r>
        <w:separator/>
      </w:r>
    </w:p>
  </w:endnote>
  <w:endnote w:type="continuationSeparator" w:id="0">
    <w:p w14:paraId="241E18B6" w14:textId="77777777" w:rsidR="002A70C6" w:rsidRDefault="002A70C6" w:rsidP="00D618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4FE98A" w14:textId="77777777" w:rsidR="002A70C6" w:rsidRDefault="002A70C6" w:rsidP="00D618F8">
      <w:pPr>
        <w:spacing w:after="0" w:line="240" w:lineRule="auto"/>
      </w:pPr>
      <w:r>
        <w:separator/>
      </w:r>
    </w:p>
  </w:footnote>
  <w:footnote w:type="continuationSeparator" w:id="0">
    <w:p w14:paraId="7C75D471" w14:textId="77777777" w:rsidR="002A70C6" w:rsidRDefault="002A70C6" w:rsidP="00D618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270C6"/>
    <w:multiLevelType w:val="hybridMultilevel"/>
    <w:tmpl w:val="47562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CC0A6C"/>
    <w:multiLevelType w:val="multilevel"/>
    <w:tmpl w:val="250A53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22A0F3F"/>
    <w:multiLevelType w:val="multilevel"/>
    <w:tmpl w:val="37E6C9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87568DF"/>
    <w:multiLevelType w:val="multilevel"/>
    <w:tmpl w:val="05BC7B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11368A1"/>
    <w:multiLevelType w:val="multilevel"/>
    <w:tmpl w:val="4FC471F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3D5714"/>
    <w:multiLevelType w:val="multilevel"/>
    <w:tmpl w:val="A41C636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A846F9"/>
    <w:multiLevelType w:val="multilevel"/>
    <w:tmpl w:val="114036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B1E09EB"/>
    <w:multiLevelType w:val="multilevel"/>
    <w:tmpl w:val="40B6D00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3EE40F7"/>
    <w:multiLevelType w:val="multilevel"/>
    <w:tmpl w:val="2FECEEC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85E7581"/>
    <w:multiLevelType w:val="hybridMultilevel"/>
    <w:tmpl w:val="29AC2E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8"/>
  </w:num>
  <w:num w:numId="5">
    <w:abstractNumId w:val="1"/>
  </w:num>
  <w:num w:numId="6">
    <w:abstractNumId w:val="6"/>
  </w:num>
  <w:num w:numId="7">
    <w:abstractNumId w:val="3"/>
  </w:num>
  <w:num w:numId="8">
    <w:abstractNumId w:val="7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zAwMTKxMDYHkko6SsGpxcWZ+XkgBUa1ABNej0EsAAAA"/>
  </w:docVars>
  <w:rsids>
    <w:rsidRoot w:val="00B073BB"/>
    <w:rsid w:val="0002183B"/>
    <w:rsid w:val="00033D7F"/>
    <w:rsid w:val="0003518C"/>
    <w:rsid w:val="000834B9"/>
    <w:rsid w:val="000B6BCD"/>
    <w:rsid w:val="000F3E47"/>
    <w:rsid w:val="0011386B"/>
    <w:rsid w:val="0011753E"/>
    <w:rsid w:val="00117C7A"/>
    <w:rsid w:val="0012374E"/>
    <w:rsid w:val="0014301B"/>
    <w:rsid w:val="00147997"/>
    <w:rsid w:val="001A1C2D"/>
    <w:rsid w:val="001B7A7F"/>
    <w:rsid w:val="0020026C"/>
    <w:rsid w:val="002770A0"/>
    <w:rsid w:val="0027788B"/>
    <w:rsid w:val="002803C1"/>
    <w:rsid w:val="002A70C6"/>
    <w:rsid w:val="002B48F8"/>
    <w:rsid w:val="002F7EE6"/>
    <w:rsid w:val="00322C7E"/>
    <w:rsid w:val="003B1748"/>
    <w:rsid w:val="003B483C"/>
    <w:rsid w:val="00412342"/>
    <w:rsid w:val="004152FD"/>
    <w:rsid w:val="00452841"/>
    <w:rsid w:val="00465E2A"/>
    <w:rsid w:val="004E0565"/>
    <w:rsid w:val="00506C6A"/>
    <w:rsid w:val="005D0FDE"/>
    <w:rsid w:val="005D7759"/>
    <w:rsid w:val="0061433C"/>
    <w:rsid w:val="0062327D"/>
    <w:rsid w:val="00682BB6"/>
    <w:rsid w:val="00694BF4"/>
    <w:rsid w:val="006A0978"/>
    <w:rsid w:val="00724517"/>
    <w:rsid w:val="0073572C"/>
    <w:rsid w:val="00790F40"/>
    <w:rsid w:val="007D593B"/>
    <w:rsid w:val="007D5A09"/>
    <w:rsid w:val="007E693A"/>
    <w:rsid w:val="00853F11"/>
    <w:rsid w:val="00861B77"/>
    <w:rsid w:val="00867A34"/>
    <w:rsid w:val="008F3060"/>
    <w:rsid w:val="00905189"/>
    <w:rsid w:val="00982E14"/>
    <w:rsid w:val="009E17FD"/>
    <w:rsid w:val="009F5937"/>
    <w:rsid w:val="00AA4972"/>
    <w:rsid w:val="00AE2FF1"/>
    <w:rsid w:val="00B073BB"/>
    <w:rsid w:val="00B316B0"/>
    <w:rsid w:val="00B6708A"/>
    <w:rsid w:val="00B72C71"/>
    <w:rsid w:val="00B968B7"/>
    <w:rsid w:val="00BC7EC3"/>
    <w:rsid w:val="00BE73E0"/>
    <w:rsid w:val="00C05350"/>
    <w:rsid w:val="00C21FC9"/>
    <w:rsid w:val="00C26162"/>
    <w:rsid w:val="00C673E3"/>
    <w:rsid w:val="00CA17A9"/>
    <w:rsid w:val="00D004E1"/>
    <w:rsid w:val="00D10CFD"/>
    <w:rsid w:val="00D618F8"/>
    <w:rsid w:val="00D96F86"/>
    <w:rsid w:val="00DB1C1A"/>
    <w:rsid w:val="00DD7A72"/>
    <w:rsid w:val="00DE3F20"/>
    <w:rsid w:val="00E12974"/>
    <w:rsid w:val="00E157A1"/>
    <w:rsid w:val="00E373E6"/>
    <w:rsid w:val="00EC2B67"/>
    <w:rsid w:val="00EF5D27"/>
    <w:rsid w:val="00F60A2D"/>
    <w:rsid w:val="00F6305C"/>
    <w:rsid w:val="00F80823"/>
    <w:rsid w:val="00FA0EA4"/>
    <w:rsid w:val="00FC3BE7"/>
    <w:rsid w:val="00FE0595"/>
    <w:rsid w:val="00FE0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E5F4B"/>
  <w15:docId w15:val="{110A0787-7956-4CC3-8480-8BD4156A5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1C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C2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73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73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73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73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73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670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618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8F8"/>
  </w:style>
  <w:style w:type="paragraph" w:styleId="Footer">
    <w:name w:val="footer"/>
    <w:basedOn w:val="Normal"/>
    <w:link w:val="FooterChar"/>
    <w:uiPriority w:val="99"/>
    <w:unhideWhenUsed/>
    <w:rsid w:val="00D618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8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88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10462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mitayozoe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661EB-2330-47B2-8A52-848696F9F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5</TotalTime>
  <Pages>4</Pages>
  <Words>98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Damilola Onikanni</cp:lastModifiedBy>
  <cp:revision>7</cp:revision>
  <cp:lastPrinted>2021-01-17T07:34:00Z</cp:lastPrinted>
  <dcterms:created xsi:type="dcterms:W3CDTF">2020-12-03T08:19:00Z</dcterms:created>
  <dcterms:modified xsi:type="dcterms:W3CDTF">2021-03-08T07:46:00Z</dcterms:modified>
</cp:coreProperties>
</file>